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252F6" w14:textId="4600D6E1" w:rsidR="00820629" w:rsidRDefault="003B0B7B" w:rsidP="0054638C">
      <w:pPr>
        <w:pStyle w:val="Title"/>
      </w:pPr>
      <w:r>
        <w:t>Leaving Purdue</w:t>
      </w:r>
    </w:p>
    <w:p w14:paraId="66E579B6" w14:textId="77777777" w:rsidR="00B73528" w:rsidRDefault="00B73528"/>
    <w:p w14:paraId="0F6F42F1" w14:textId="7B0A5B32" w:rsidR="00DF33AB" w:rsidRDefault="00DF33AB" w:rsidP="00DF33AB">
      <w:pPr>
        <w:pStyle w:val="Subtitle"/>
        <w:rPr>
          <w:bdr w:val="none" w:sz="0" w:space="0" w:color="auto" w:frame="1"/>
        </w:rPr>
      </w:pPr>
      <w:r>
        <w:rPr>
          <w:bdr w:val="none" w:sz="0" w:space="0" w:color="auto" w:frame="1"/>
        </w:rPr>
        <w:t xml:space="preserve">Felix Lin, </w:t>
      </w:r>
      <w:r w:rsidR="003B0B7B">
        <w:rPr>
          <w:bdr w:val="none" w:sz="0" w:space="0" w:color="auto" w:frame="1"/>
        </w:rPr>
        <w:t xml:space="preserve">May </w:t>
      </w:r>
      <w:r>
        <w:rPr>
          <w:bdr w:val="none" w:sz="0" w:space="0" w:color="auto" w:frame="1"/>
        </w:rPr>
        <w:t>2020</w:t>
      </w:r>
    </w:p>
    <w:p w14:paraId="7246A089" w14:textId="5C63EE58" w:rsidR="003B0B7B" w:rsidRDefault="003B0B7B" w:rsidP="003B0B7B">
      <w:r>
        <w:t xml:space="preserve">After six wonderful years at Purdue (2014-2020), I will join </w:t>
      </w:r>
      <w:r w:rsidR="00BA6A30">
        <w:t xml:space="preserve">the </w:t>
      </w:r>
      <w:r>
        <w:t xml:space="preserve">Department of Computer Science at </w:t>
      </w:r>
      <w:r w:rsidR="00BA6A30">
        <w:t xml:space="preserve">the </w:t>
      </w:r>
      <w:r>
        <w:t>University of Virginia in Fall 2020 as a</w:t>
      </w:r>
      <w:r w:rsidR="007F0B42">
        <w:t xml:space="preserve">n </w:t>
      </w:r>
      <w:r>
        <w:t xml:space="preserve">associate professor. </w:t>
      </w:r>
      <w:r w:rsidRPr="003B0B7B">
        <w:t xml:space="preserve">I am extremely grateful for </w:t>
      </w:r>
      <w:r>
        <w:t xml:space="preserve">the tremendous help and care I have received from </w:t>
      </w:r>
      <w:r w:rsidRPr="003B0B7B">
        <w:t>Purdue</w:t>
      </w:r>
      <w:r>
        <w:t xml:space="preserve"> and my colleagues in past years,</w:t>
      </w:r>
      <w:r w:rsidRPr="003B0B7B">
        <w:t xml:space="preserve"> and that for both Purdue and UVA granting me tenure</w:t>
      </w:r>
      <w:r>
        <w:t>(s)</w:t>
      </w:r>
      <w:r w:rsidRPr="003B0B7B">
        <w:t xml:space="preserve">. </w:t>
      </w:r>
    </w:p>
    <w:p w14:paraId="2EEC628C" w14:textId="77777777" w:rsidR="003B0B7B" w:rsidRDefault="003B0B7B" w:rsidP="003B0B7B"/>
    <w:p w14:paraId="575976D0" w14:textId="300E1C18" w:rsidR="003B0B7B" w:rsidRDefault="003B0B7B" w:rsidP="003B0B7B">
      <w:r w:rsidRPr="003B0B7B">
        <w:t>Our family will miss Purdue and Indiana for sure.</w:t>
      </w:r>
    </w:p>
    <w:p w14:paraId="28589FD5" w14:textId="6AF8836C" w:rsidR="003B0B7B" w:rsidRDefault="003B0B7B" w:rsidP="003B0B7B"/>
    <w:p w14:paraId="5AD6A64B" w14:textId="01A59FB7" w:rsidR="003B0B7B" w:rsidRDefault="003B0B7B" w:rsidP="003B0B7B">
      <w:r>
        <w:t xml:space="preserve">I will be happy to provide letters and advice for Purdue students I knew &amp; taught. </w:t>
      </w:r>
      <w:r w:rsidR="002A15E1">
        <w:t xml:space="preserve">To contact me, </w:t>
      </w:r>
      <w:r>
        <w:t xml:space="preserve">see </w:t>
      </w:r>
      <w:r w:rsidR="00BA6A30">
        <w:t xml:space="preserve">the </w:t>
      </w:r>
      <w:r w:rsidR="002A15E1">
        <w:t>instructions</w:t>
      </w:r>
      <w:r>
        <w:t xml:space="preserve"> on my website. </w:t>
      </w:r>
    </w:p>
    <w:p w14:paraId="13BF794E" w14:textId="339D513F" w:rsidR="003B0B7B" w:rsidRDefault="003B0B7B" w:rsidP="003B0B7B"/>
    <w:p w14:paraId="3542A24C" w14:textId="090887AA" w:rsidR="003B0B7B" w:rsidRPr="003B0B7B" w:rsidRDefault="003B0B7B" w:rsidP="003B0B7B">
      <w:r>
        <w:t>Boiler Up!</w:t>
      </w:r>
    </w:p>
    <w:p w14:paraId="21107543" w14:textId="77777777" w:rsidR="00DF33AB" w:rsidRDefault="00DF33AB"/>
    <w:p w14:paraId="378CCE9E" w14:textId="77777777" w:rsidR="0054638C" w:rsidRDefault="0054638C"/>
    <w:sectPr w:rsidR="0054638C" w:rsidSect="005001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65007"/>
    <w:multiLevelType w:val="hybridMultilevel"/>
    <w:tmpl w:val="C8CA92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E63540"/>
    <w:multiLevelType w:val="hybridMultilevel"/>
    <w:tmpl w:val="3710C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srA0MTM2NjY3MzFU0lEKTi0uzszPAykwrgUAZY/VwywAAAA="/>
  </w:docVars>
  <w:rsids>
    <w:rsidRoot w:val="00B73528"/>
    <w:rsid w:val="00067F84"/>
    <w:rsid w:val="00081386"/>
    <w:rsid w:val="000952AE"/>
    <w:rsid w:val="00110921"/>
    <w:rsid w:val="0017525F"/>
    <w:rsid w:val="001D1E27"/>
    <w:rsid w:val="0025600D"/>
    <w:rsid w:val="00267B01"/>
    <w:rsid w:val="002A15E1"/>
    <w:rsid w:val="002D4D76"/>
    <w:rsid w:val="003B0B7B"/>
    <w:rsid w:val="003D1FD1"/>
    <w:rsid w:val="0041188A"/>
    <w:rsid w:val="0041799F"/>
    <w:rsid w:val="00500145"/>
    <w:rsid w:val="00530846"/>
    <w:rsid w:val="0054638C"/>
    <w:rsid w:val="005A1E96"/>
    <w:rsid w:val="005A29D6"/>
    <w:rsid w:val="005E3A8B"/>
    <w:rsid w:val="00676574"/>
    <w:rsid w:val="006A7DB0"/>
    <w:rsid w:val="007C1970"/>
    <w:rsid w:val="007F0B42"/>
    <w:rsid w:val="0085294B"/>
    <w:rsid w:val="00887110"/>
    <w:rsid w:val="00936719"/>
    <w:rsid w:val="0097526A"/>
    <w:rsid w:val="009A1104"/>
    <w:rsid w:val="009E0B65"/>
    <w:rsid w:val="009E1E88"/>
    <w:rsid w:val="00AD4CE7"/>
    <w:rsid w:val="00B42B1A"/>
    <w:rsid w:val="00B73528"/>
    <w:rsid w:val="00B832F1"/>
    <w:rsid w:val="00BA6A30"/>
    <w:rsid w:val="00BB6EB5"/>
    <w:rsid w:val="00BE672A"/>
    <w:rsid w:val="00C14928"/>
    <w:rsid w:val="00C36905"/>
    <w:rsid w:val="00CE40FF"/>
    <w:rsid w:val="00DF33AB"/>
    <w:rsid w:val="00E41F71"/>
    <w:rsid w:val="00E9763A"/>
    <w:rsid w:val="00EE42C3"/>
    <w:rsid w:val="00F6270B"/>
    <w:rsid w:val="00F82D31"/>
    <w:rsid w:val="00FB1676"/>
    <w:rsid w:val="00FF6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B5C6E"/>
  <w15:chartTrackingRefBased/>
  <w15:docId w15:val="{CEC3CF29-B662-F045-9266-5A8FCCB5D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1E27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1E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4638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63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33AB"/>
    <w:pPr>
      <w:numPr>
        <w:ilvl w:val="1"/>
      </w:numPr>
      <w:spacing w:after="160" w:line="259" w:lineRule="auto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DF33AB"/>
    <w:rPr>
      <w:color w:val="5A5A5A" w:themeColor="text1" w:themeTint="A5"/>
      <w:spacing w:val="15"/>
      <w:sz w:val="22"/>
      <w:szCs w:val="22"/>
    </w:rPr>
  </w:style>
  <w:style w:type="paragraph" w:styleId="ListParagraph">
    <w:name w:val="List Paragraph"/>
    <w:basedOn w:val="Normal"/>
    <w:uiPriority w:val="34"/>
    <w:qFormat/>
    <w:rsid w:val="006A7D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felix theme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Lin</dc:creator>
  <cp:keywords/>
  <dc:description/>
  <cp:lastModifiedBy>Felix Lin</cp:lastModifiedBy>
  <cp:revision>9</cp:revision>
  <cp:lastPrinted>2020-05-11T00:22:00Z</cp:lastPrinted>
  <dcterms:created xsi:type="dcterms:W3CDTF">2020-05-11T00:22:00Z</dcterms:created>
  <dcterms:modified xsi:type="dcterms:W3CDTF">2020-05-27T18:55:00Z</dcterms:modified>
</cp:coreProperties>
</file>